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8136E" w14:textId="1CBFE575" w:rsidR="00054CDC" w:rsidRPr="00D80A29" w:rsidRDefault="00242827" w:rsidP="00054CDC">
      <w:pPr>
        <w:jc w:val="center"/>
        <w:rPr>
          <w:rFonts w:ascii="Century Gothic" w:hAnsi="Century Gothic"/>
          <w:b/>
          <w:sz w:val="44"/>
          <w:szCs w:val="44"/>
        </w:rPr>
      </w:pPr>
      <w:r>
        <w:rPr>
          <w:rFonts w:ascii="Century Gothic" w:hAnsi="Century Gothic"/>
          <w:b/>
          <w:color w:val="365F91" w:themeColor="accent1" w:themeShade="BF"/>
          <w:sz w:val="44"/>
          <w:szCs w:val="44"/>
        </w:rPr>
        <w:t>2022-2023</w:t>
      </w:r>
      <w:r w:rsidR="00054CDC" w:rsidRPr="00D80A29">
        <w:rPr>
          <w:rFonts w:ascii="Century Gothic" w:hAnsi="Century Gothic"/>
          <w:b/>
          <w:color w:val="365F91" w:themeColor="accent1" w:themeShade="BF"/>
          <w:sz w:val="44"/>
          <w:szCs w:val="44"/>
        </w:rPr>
        <w:t xml:space="preserve"> SCHOOL</w:t>
      </w:r>
      <w:r w:rsidR="00054CDC" w:rsidRPr="00BC70BF">
        <w:rPr>
          <w:rFonts w:ascii="Century Gothic" w:hAnsi="Century Gothic"/>
          <w:b/>
          <w:color w:val="365F91" w:themeColor="accent1" w:themeShade="BF"/>
          <w:sz w:val="44"/>
          <w:szCs w:val="44"/>
        </w:rPr>
        <w:t xml:space="preserve"> SUPPLY</w:t>
      </w:r>
      <w:r w:rsidR="00054CDC" w:rsidRPr="00D80A29">
        <w:rPr>
          <w:rFonts w:ascii="Century Gothic" w:hAnsi="Century Gothic"/>
          <w:b/>
          <w:color w:val="365F91" w:themeColor="accent1" w:themeShade="BF"/>
          <w:sz w:val="44"/>
          <w:szCs w:val="44"/>
        </w:rPr>
        <w:t xml:space="preserve"> LIST</w:t>
      </w:r>
    </w:p>
    <w:tbl>
      <w:tblPr>
        <w:tblStyle w:val="TableGrid"/>
        <w:tblW w:w="10773" w:type="dxa"/>
        <w:tblInd w:w="108" w:type="dxa"/>
        <w:tblBorders>
          <w:top w:val="thinThickSmallGap" w:sz="24" w:space="0" w:color="17365D" w:themeColor="text2" w:themeShade="BF"/>
          <w:left w:val="thinThickSmallGap" w:sz="24" w:space="0" w:color="17365D" w:themeColor="text2" w:themeShade="BF"/>
          <w:bottom w:val="thickThinSmallGap" w:sz="24" w:space="0" w:color="17365D" w:themeColor="text2" w:themeShade="BF"/>
          <w:right w:val="thickThinSmallGap" w:sz="24" w:space="0" w:color="17365D" w:themeColor="text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6093"/>
      </w:tblGrid>
      <w:tr w:rsidR="00054CDC" w14:paraId="5482F920" w14:textId="77777777" w:rsidTr="00606890">
        <w:tc>
          <w:tcPr>
            <w:tcW w:w="4680" w:type="dxa"/>
            <w:tcBorders>
              <w:top w:val="thinThickSmallGap" w:sz="24" w:space="0" w:color="17365D" w:themeColor="text2" w:themeShade="BF"/>
              <w:bottom w:val="single" w:sz="4" w:space="0" w:color="auto"/>
            </w:tcBorders>
          </w:tcPr>
          <w:p w14:paraId="233E2905" w14:textId="77777777" w:rsidR="00054CDC" w:rsidRPr="00906642" w:rsidRDefault="00054CDC" w:rsidP="00606890">
            <w:pP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>GRADE 4</w:t>
            </w:r>
          </w:p>
          <w:p w14:paraId="22B8784A" w14:textId="24E3E809" w:rsidR="00054CDC" w:rsidRPr="00906642" w:rsidRDefault="00025766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6</w:t>
            </w:r>
            <w:r w:rsidR="00054CDC"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ab/>
              <w:t xml:space="preserve"> </w:t>
            </w:r>
            <w:r w:rsidR="006164BD"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HB</w:t>
            </w:r>
            <w:r w:rsidR="00054CDC"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pencils</w:t>
            </w:r>
          </w:p>
          <w:p w14:paraId="19EB6FB3" w14:textId="77777777" w:rsidR="00054CDC" w:rsidRPr="00906642" w:rsidRDefault="00025766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="00054CDC"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Whiteboard markers – fine tip </w:t>
            </w:r>
          </w:p>
          <w:p w14:paraId="7828DE12" w14:textId="77777777" w:rsidR="00054CDC" w:rsidRPr="00906642" w:rsidRDefault="00054CDC" w:rsidP="00606890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       Black </w:t>
            </w:r>
          </w:p>
          <w:p w14:paraId="52DC53A5" w14:textId="77777777" w:rsidR="00054CDC" w:rsidRPr="00906642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 24 pack pencil crayons</w:t>
            </w:r>
          </w:p>
          <w:p w14:paraId="6981CB90" w14:textId="6A751896" w:rsidR="00054CDC" w:rsidRPr="00906642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   12 pack washable markers </w:t>
            </w:r>
          </w:p>
          <w:p w14:paraId="336B3F5C" w14:textId="77777777" w:rsidR="00054CDC" w:rsidRPr="00906642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     Erasers - white large</w:t>
            </w:r>
          </w:p>
          <w:p w14:paraId="346A836A" w14:textId="77777777" w:rsidR="00054CDC" w:rsidRPr="00906642" w:rsidRDefault="00025766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</w:t>
            </w:r>
            <w:r w:rsidR="00054CDC"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Glue sticks – large 40g</w:t>
            </w:r>
          </w:p>
          <w:p w14:paraId="3F20B6A2" w14:textId="73C0894C" w:rsidR="00054CDC" w:rsidRPr="00906642" w:rsidRDefault="00054CDC" w:rsidP="00166D33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6093" w:type="dxa"/>
            <w:tcBorders>
              <w:top w:val="thinThickSmallGap" w:sz="24" w:space="0" w:color="17365D" w:themeColor="text2" w:themeShade="BF"/>
              <w:bottom w:val="single" w:sz="4" w:space="0" w:color="auto"/>
            </w:tcBorders>
          </w:tcPr>
          <w:p w14:paraId="650B4B47" w14:textId="77777777" w:rsidR="00054CDC" w:rsidRPr="00906642" w:rsidRDefault="00054CDC" w:rsidP="00606890">
            <w:pPr>
              <w:ind w:left="360"/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  <w:p w14:paraId="7941A41D" w14:textId="61064727" w:rsidR="00906642" w:rsidRPr="00906642" w:rsidRDefault="00906642" w:rsidP="00906642">
            <w:pPr>
              <w:rPr>
                <w:rFonts w:ascii="Century Gothic" w:eastAsia="Times New Roman" w:hAnsi="Century Gothic" w:cs="Times New Roman"/>
                <w:lang w:eastAsia="en-CA"/>
              </w:rPr>
            </w:pPr>
            <w:r w:rsidRPr="00906642">
              <w:rPr>
                <w:rFonts w:ascii="Century Gothic" w:hAnsi="Century Gothic" w:cs="Arial"/>
                <w:color w:val="000000"/>
              </w:rPr>
              <w:t xml:space="preserve">   </w:t>
            </w:r>
            <w:r w:rsidRPr="00906642">
              <w:rPr>
                <w:rFonts w:ascii="Century Gothic" w:hAnsi="Century Gothic" w:cs="Arial"/>
                <w:color w:val="000000"/>
              </w:rPr>
              <w:t xml:space="preserve">   1     Whiteboard eraser or clean sock</w:t>
            </w:r>
          </w:p>
          <w:p w14:paraId="7D53C83E" w14:textId="28A26677" w:rsidR="00054CDC" w:rsidRPr="00906642" w:rsidRDefault="00054CDC" w:rsidP="00606890">
            <w:pPr>
              <w:ind w:left="366"/>
              <w:rPr>
                <w:rFonts w:ascii="Century Gothic" w:eastAsia="Times New Roman" w:hAnsi="Century Gothic" w:cs="Times New Roman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1     Scissors </w:t>
            </w:r>
          </w:p>
          <w:p w14:paraId="1235F07B" w14:textId="40D15F23" w:rsidR="00054CDC" w:rsidRPr="00906642" w:rsidRDefault="00025766" w:rsidP="00DB4C87">
            <w:pPr>
              <w:pStyle w:val="ListParagraph"/>
              <w:numPr>
                <w:ilvl w:val="0"/>
                <w:numId w:val="16"/>
              </w:numPr>
              <w:rPr>
                <w:rFonts w:ascii="Century Gothic" w:eastAsia="Times New Roman" w:hAnsi="Century Gothic" w:cs="Times New Roman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</w:t>
            </w:r>
            <w:r w:rsidR="00166D33" w:rsidRPr="00906642">
              <w:rPr>
                <w:rFonts w:ascii="Century Gothic" w:eastAsia="Times New Roman" w:hAnsi="Century Gothic" w:cs="Times New Roman"/>
                <w:lang w:eastAsia="en-CA"/>
              </w:rPr>
              <w:t>Highlighters</w:t>
            </w:r>
            <w:r w:rsidR="00DB4C87"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 </w:t>
            </w:r>
            <w:r w:rsidR="00054CDC"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</w:t>
            </w:r>
          </w:p>
          <w:p w14:paraId="44EBEA10" w14:textId="1F4C433F" w:rsidR="00054CDC" w:rsidRPr="00906642" w:rsidRDefault="00025766" w:rsidP="00166D33">
            <w:pPr>
              <w:rPr>
                <w:rFonts w:ascii="Century Gothic" w:eastAsia="Times New Roman" w:hAnsi="Century Gothic" w:cs="Times New Roman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    </w:t>
            </w:r>
            <w:r w:rsidR="00DB4C87"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</w:t>
            </w:r>
            <w:r w:rsidR="00166D33"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Package </w:t>
            </w:r>
            <w:r w:rsidR="00906642" w:rsidRPr="00906642">
              <w:rPr>
                <w:rFonts w:ascii="Century Gothic" w:eastAsia="Times New Roman" w:hAnsi="Century Gothic" w:cs="Times New Roman"/>
                <w:lang w:eastAsia="en-CA"/>
              </w:rPr>
              <w:t>200-page</w:t>
            </w:r>
            <w:r w:rsidR="00166D33"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 looseleaf</w:t>
            </w:r>
          </w:p>
          <w:p w14:paraId="13BB61AF" w14:textId="0E778315" w:rsidR="00054CDC" w:rsidRPr="00906642" w:rsidRDefault="00054CDC" w:rsidP="00DB4C87">
            <w:pPr>
              <w:pStyle w:val="ListParagraph"/>
              <w:numPr>
                <w:ilvl w:val="0"/>
                <w:numId w:val="19"/>
              </w:numPr>
              <w:rPr>
                <w:rFonts w:ascii="Century Gothic" w:eastAsia="Times New Roman" w:hAnsi="Century Gothic" w:cs="Times New Roman"/>
                <w:lang w:eastAsia="en-CA"/>
              </w:rPr>
            </w:pPr>
            <w:r w:rsidRPr="00906642">
              <w:rPr>
                <w:rFonts w:ascii="Century Gothic" w:eastAsia="Times New Roman" w:hAnsi="Century Gothic" w:cs="Times New Roman"/>
                <w:lang w:eastAsia="en-CA"/>
              </w:rPr>
              <w:t xml:space="preserve">Headphones </w:t>
            </w:r>
          </w:p>
          <w:p w14:paraId="76E89AAE" w14:textId="1E046156" w:rsidR="00054CDC" w:rsidRPr="00906642" w:rsidRDefault="00BF4B1A" w:rsidP="00FA3D75">
            <w:pPr>
              <w:ind w:left="360"/>
              <w:jc w:val="both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06642">
              <w:rPr>
                <w:rFonts w:ascii="Century Gothic" w:hAnsi="Century Gothic" w:cs="Arial"/>
                <w:color w:val="222222"/>
                <w:shd w:val="clear" w:color="auto" w:fill="FFFFFF"/>
              </w:rPr>
              <w:t>4     32-page Hilroy exercise books (</w:t>
            </w:r>
            <w:r w:rsidR="00166D33" w:rsidRPr="00906642">
              <w:rPr>
                <w:rFonts w:ascii="Century Gothic" w:hAnsi="Century Gothic" w:cs="Arial"/>
                <w:color w:val="000000"/>
              </w:rPr>
              <w:t>blue, yellow, pink, green</w:t>
            </w:r>
            <w:r w:rsidRPr="00906642">
              <w:rPr>
                <w:rFonts w:ascii="Century Gothic" w:hAnsi="Century Gothic" w:cs="Arial"/>
                <w:color w:val="222222"/>
                <w:shd w:val="clear" w:color="auto" w:fill="FFFFFF"/>
              </w:rPr>
              <w:t>)</w:t>
            </w:r>
            <w:r w:rsidRPr="00906642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</w:p>
        </w:tc>
      </w:tr>
      <w:tr w:rsidR="00054CDC" w14:paraId="04104083" w14:textId="77777777" w:rsidTr="00606890"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</w:tcPr>
          <w:p w14:paraId="3F9C1A77" w14:textId="77777777" w:rsidR="00054CDC" w:rsidRPr="0091057B" w:rsidRDefault="00054CDC" w:rsidP="00606890">
            <w:pP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</w:pPr>
            <w: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>GRADE 5</w:t>
            </w:r>
          </w:p>
          <w:p w14:paraId="62B018E7" w14:textId="490E58F9" w:rsidR="00054CDC" w:rsidRPr="0051665A" w:rsidRDefault="00025766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6</w:t>
            </w:r>
            <w:r w:rsidR="00054CDC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ab/>
              <w:t xml:space="preserve"> </w:t>
            </w:r>
            <w:r w:rsidR="006164BD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2HB </w:t>
            </w:r>
            <w:r w:rsidR="00054CDC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pencils</w:t>
            </w:r>
          </w:p>
          <w:p w14:paraId="18B82F4F" w14:textId="5E0F91DB" w:rsidR="00054CDC" w:rsidRPr="0051665A" w:rsidRDefault="00906642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="00054CDC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</w:t>
            </w:r>
            <w:r w:rsidR="0051665A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054CDC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Whiteboard markers – fine tip </w:t>
            </w:r>
          </w:p>
          <w:p w14:paraId="6CFBB7EC" w14:textId="77777777" w:rsidR="00054CDC" w:rsidRPr="0051665A" w:rsidRDefault="00054CDC" w:rsidP="00606890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       black</w:t>
            </w:r>
          </w:p>
          <w:p w14:paraId="0FCBCADA" w14:textId="77777777" w:rsidR="00054CDC" w:rsidRPr="0051665A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 24 pack pencil crayons</w:t>
            </w:r>
          </w:p>
          <w:p w14:paraId="1831D940" w14:textId="12C9AD71" w:rsidR="00054CDC" w:rsidRPr="0051665A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  </w:t>
            </w:r>
            <w:r w:rsidR="0051665A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2 pack washable markers </w:t>
            </w:r>
          </w:p>
          <w:p w14:paraId="4B682DBD" w14:textId="72DFCB2F" w:rsidR="00054CDC" w:rsidRPr="0051665A" w:rsidRDefault="00054CDC" w:rsidP="00606890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</w:t>
            </w:r>
            <w:r w:rsidR="00906642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Erasers - white large</w:t>
            </w:r>
          </w:p>
          <w:p w14:paraId="76AF7C0E" w14:textId="08D61322" w:rsidR="00054CDC" w:rsidRPr="0051665A" w:rsidRDefault="00906642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</w:t>
            </w:r>
            <w:r w:rsidR="00054CDC"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Glue sticks – large </w:t>
            </w:r>
          </w:p>
          <w:p w14:paraId="512CCBDA" w14:textId="77777777" w:rsidR="00054CDC" w:rsidRPr="0091057B" w:rsidRDefault="00054CDC" w:rsidP="0051665A">
            <w:pPr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</w:tc>
        <w:tc>
          <w:tcPr>
            <w:tcW w:w="6093" w:type="dxa"/>
            <w:tcBorders>
              <w:top w:val="single" w:sz="4" w:space="0" w:color="auto"/>
              <w:bottom w:val="single" w:sz="4" w:space="0" w:color="auto"/>
            </w:tcBorders>
          </w:tcPr>
          <w:p w14:paraId="18ACC08F" w14:textId="77777777" w:rsidR="00054CDC" w:rsidRDefault="00054CDC" w:rsidP="0051665A">
            <w:pPr>
              <w:pStyle w:val="ListParagraph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  <w:p w14:paraId="36A3EC2D" w14:textId="77777777" w:rsidR="0051665A" w:rsidRPr="0051665A" w:rsidRDefault="0051665A" w:rsidP="0051665A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Scissors</w:t>
            </w:r>
          </w:p>
          <w:p w14:paraId="49A84B6B" w14:textId="77777777" w:rsidR="0051665A" w:rsidRPr="0051665A" w:rsidRDefault="0051665A" w:rsidP="0051665A">
            <w:pPr>
              <w:pStyle w:val="ListParagraph"/>
              <w:numPr>
                <w:ilvl w:val="0"/>
                <w:numId w:val="22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Headphones</w:t>
            </w:r>
          </w:p>
          <w:p w14:paraId="5862363D" w14:textId="77777777" w:rsidR="0051665A" w:rsidRPr="0051665A" w:rsidRDefault="0051665A" w:rsidP="0051665A">
            <w:pPr>
              <w:pStyle w:val="ListParagraph"/>
              <w:numPr>
                <w:ilvl w:val="0"/>
                <w:numId w:val="23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Pencil Case</w:t>
            </w:r>
          </w:p>
          <w:p w14:paraId="4AC7B15A" w14:textId="77777777" w:rsidR="0051665A" w:rsidRPr="0051665A" w:rsidRDefault="0051665A" w:rsidP="0051665A">
            <w:pPr>
              <w:ind w:left="366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0   Exercise books – </w:t>
            </w:r>
            <w:r w:rsidRPr="0051665A">
              <w:rPr>
                <w:rFonts w:ascii="Century Gothic" w:hAnsi="Century Gothic" w:cs="Arial"/>
                <w:color w:val="222222"/>
                <w:sz w:val="24"/>
                <w:szCs w:val="24"/>
                <w:shd w:val="clear" w:color="auto" w:fill="FFFFFF"/>
              </w:rPr>
              <w:t xml:space="preserve">32-page Hilroy exercise books </w:t>
            </w:r>
          </w:p>
          <w:p w14:paraId="69EBB8D0" w14:textId="77777777" w:rsidR="0051665A" w:rsidRPr="0051665A" w:rsidRDefault="0051665A" w:rsidP="0051665A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51665A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2    Highlighters</w:t>
            </w:r>
          </w:p>
          <w:p w14:paraId="133C1C24" w14:textId="7EAEF2FD" w:rsidR="0051665A" w:rsidRPr="00BF4B1A" w:rsidRDefault="0051665A" w:rsidP="0051665A">
            <w:pPr>
              <w:pStyle w:val="ListParagraph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</w:tc>
      </w:tr>
      <w:tr w:rsidR="00054CDC" w14:paraId="7DEB1047" w14:textId="77777777" w:rsidTr="00606890">
        <w:tc>
          <w:tcPr>
            <w:tcW w:w="4680" w:type="dxa"/>
            <w:tcBorders>
              <w:top w:val="single" w:sz="4" w:space="0" w:color="auto"/>
            </w:tcBorders>
          </w:tcPr>
          <w:p w14:paraId="7E87943D" w14:textId="77777777" w:rsidR="00054CDC" w:rsidRPr="006D567F" w:rsidRDefault="00054CDC" w:rsidP="00606890">
            <w:pPr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b/>
                <w:sz w:val="28"/>
                <w:szCs w:val="24"/>
                <w:lang w:eastAsia="en-CA"/>
              </w:rPr>
              <w:t>GRADE 6</w:t>
            </w:r>
          </w:p>
          <w:p w14:paraId="324EE045" w14:textId="07C8E64E" w:rsidR="00054CDC" w:rsidRPr="006D567F" w:rsidRDefault="00025766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6</w:t>
            </w:r>
            <w:r w:rsidR="00054CDC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ab/>
              <w:t xml:space="preserve"> </w:t>
            </w:r>
            <w:r w:rsidR="006164BD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2HB pencils</w:t>
            </w:r>
          </w:p>
          <w:p w14:paraId="16FE9780" w14:textId="5B8F83B6" w:rsidR="00054CDC" w:rsidRPr="006D567F" w:rsidRDefault="0051665A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="00054CDC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Whiteboard markers – fine tip </w:t>
            </w:r>
          </w:p>
          <w:p w14:paraId="4006DA93" w14:textId="77777777" w:rsidR="00054CDC" w:rsidRPr="006D567F" w:rsidRDefault="00054CDC" w:rsidP="00606890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        black</w:t>
            </w:r>
          </w:p>
          <w:p w14:paraId="61FC0168" w14:textId="77777777" w:rsidR="00054CDC" w:rsidRPr="006D567F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 24 pack pencil crayons</w:t>
            </w:r>
          </w:p>
          <w:p w14:paraId="1BCEE1FA" w14:textId="2BBCC5F2" w:rsidR="00054CDC" w:rsidRPr="006D567F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1     12 pack washable markers </w:t>
            </w:r>
          </w:p>
          <w:p w14:paraId="6ABFFC93" w14:textId="70E0CE5E" w:rsidR="00054CDC" w:rsidRPr="006D567F" w:rsidRDefault="0051665A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4</w:t>
            </w:r>
            <w:r w:rsidR="00054CDC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Eraser - white large</w:t>
            </w:r>
          </w:p>
          <w:p w14:paraId="62497B8D" w14:textId="77777777" w:rsidR="00054CDC" w:rsidRPr="006D567F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     Glue sticks – large 40g</w:t>
            </w:r>
          </w:p>
          <w:p w14:paraId="34ED19AC" w14:textId="57140F10" w:rsidR="00054CDC" w:rsidRPr="006D567F" w:rsidRDefault="00054CDC" w:rsidP="00054CDC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Scissors </w:t>
            </w:r>
          </w:p>
          <w:p w14:paraId="06FEA48B" w14:textId="77777777" w:rsidR="00054CDC" w:rsidRPr="006D567F" w:rsidRDefault="00054CDC" w:rsidP="007751EE">
            <w:pPr>
              <w:pStyle w:val="ListParagraph"/>
              <w:ind w:left="360"/>
              <w:rPr>
                <w:rFonts w:ascii="Century Gothic" w:eastAsia="Times New Roman" w:hAnsi="Century Gothic" w:cs="Times New Roman"/>
                <w:b/>
                <w:sz w:val="24"/>
                <w:szCs w:val="24"/>
                <w:lang w:eastAsia="en-CA"/>
              </w:rPr>
            </w:pPr>
          </w:p>
        </w:tc>
        <w:tc>
          <w:tcPr>
            <w:tcW w:w="6093" w:type="dxa"/>
            <w:tcBorders>
              <w:top w:val="single" w:sz="4" w:space="0" w:color="auto"/>
            </w:tcBorders>
          </w:tcPr>
          <w:p w14:paraId="71FB1FCA" w14:textId="77777777" w:rsidR="00054CDC" w:rsidRPr="006D567F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  <w:p w14:paraId="49FF8A88" w14:textId="24070029" w:rsidR="00054CDC" w:rsidRPr="006D567F" w:rsidRDefault="006D567F" w:rsidP="006D567F">
            <w:pPr>
              <w:pStyle w:val="ListParagraph"/>
              <w:numPr>
                <w:ilvl w:val="0"/>
                <w:numId w:val="1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Highlighters</w:t>
            </w:r>
          </w:p>
          <w:p w14:paraId="6B7270E0" w14:textId="659130C0" w:rsidR="009A4591" w:rsidRPr="006D567F" w:rsidRDefault="009A4591" w:rsidP="009A4591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</w:t>
            </w:r>
            <w:r w:rsidR="00025766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6D567F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0</w:t>
            </w: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</w:t>
            </w:r>
            <w:r w:rsidR="00BF4B1A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32-page</w:t>
            </w: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Hilroy Exercise Book</w:t>
            </w:r>
            <w:r w:rsidR="00BF4B1A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</w:t>
            </w:r>
            <w:r w:rsidR="00BF4B1A" w:rsidRPr="006D567F">
              <w:rPr>
                <w:rFonts w:ascii="Century Gothic" w:hAnsi="Century Gothic" w:cs="Arial"/>
                <w:color w:val="222222"/>
                <w:sz w:val="24"/>
                <w:szCs w:val="24"/>
                <w:shd w:val="clear" w:color="auto" w:fill="FFFFFF"/>
              </w:rPr>
              <w:t>(10 7/8 x 8 3/8)</w:t>
            </w:r>
          </w:p>
          <w:p w14:paraId="206129AD" w14:textId="63D12B09" w:rsidR="00054CDC" w:rsidRPr="006D567F" w:rsidRDefault="00054CDC" w:rsidP="00606890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1    Package 200 pages Loose Leaf</w:t>
            </w:r>
          </w:p>
          <w:p w14:paraId="4A88A5B1" w14:textId="3B9DE0EA" w:rsidR="00054CDC" w:rsidRPr="006D567F" w:rsidRDefault="006D567F" w:rsidP="006D567F">
            <w:p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    </w:t>
            </w:r>
            <w:r w:rsidR="00054CDC"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1    Pencil Case</w:t>
            </w:r>
          </w:p>
          <w:p w14:paraId="7AD153DB" w14:textId="32CA3771" w:rsidR="006D567F" w:rsidRPr="006D567F" w:rsidRDefault="00054CDC" w:rsidP="009A4591">
            <w:pPr>
              <w:pStyle w:val="ListParagraph"/>
              <w:numPr>
                <w:ilvl w:val="0"/>
                <w:numId w:val="6"/>
              </w:numPr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6D567F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Headphones</w:t>
            </w:r>
          </w:p>
          <w:p w14:paraId="32BBDBBD" w14:textId="77777777" w:rsidR="00054CDC" w:rsidRPr="006D567F" w:rsidRDefault="00054CDC" w:rsidP="00606890">
            <w:pPr>
              <w:pStyle w:val="ListParagraph"/>
              <w:ind w:left="78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  <w:p w14:paraId="6BE9A851" w14:textId="77777777" w:rsidR="00054CDC" w:rsidRPr="006D567F" w:rsidRDefault="00054CDC" w:rsidP="00606890">
            <w:pPr>
              <w:ind w:left="360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</w:p>
        </w:tc>
      </w:tr>
    </w:tbl>
    <w:p w14:paraId="3DDC6084" w14:textId="77777777" w:rsidR="00054CDC" w:rsidRDefault="00054CDC" w:rsidP="00054CDC"/>
    <w:tbl>
      <w:tblPr>
        <w:tblStyle w:val="TableGrid"/>
        <w:tblW w:w="10631" w:type="dxa"/>
        <w:tblInd w:w="250" w:type="dxa"/>
        <w:tblBorders>
          <w:top w:val="thinThickSmallGap" w:sz="24" w:space="0" w:color="17365D" w:themeColor="text2" w:themeShade="BF"/>
          <w:left w:val="thinThickSmallGap" w:sz="24" w:space="0" w:color="17365D" w:themeColor="text2" w:themeShade="BF"/>
          <w:bottom w:val="thickThinSmallGap" w:sz="24" w:space="0" w:color="17365D" w:themeColor="text2" w:themeShade="BF"/>
          <w:right w:val="thickThinSmallGap" w:sz="24" w:space="0" w:color="17365D" w:themeColor="text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1"/>
      </w:tblGrid>
      <w:tr w:rsidR="00054CDC" w:rsidRPr="004F5A9D" w14:paraId="1C5EA195" w14:textId="77777777" w:rsidTr="00606890">
        <w:trPr>
          <w:trHeight w:val="294"/>
        </w:trPr>
        <w:tc>
          <w:tcPr>
            <w:tcW w:w="10631" w:type="dxa"/>
            <w:vAlign w:val="center"/>
          </w:tcPr>
          <w:p w14:paraId="4A6F7102" w14:textId="77777777" w:rsidR="00B5679A" w:rsidRDefault="00054CDC" w:rsidP="00B5679A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91057B">
              <w:rPr>
                <w:rFonts w:ascii="Century Gothic" w:hAnsi="Century Gothic"/>
                <w:sz w:val="24"/>
                <w:szCs w:val="24"/>
              </w:rPr>
              <w:t>All students are also required to bring:</w:t>
            </w:r>
          </w:p>
          <w:p w14:paraId="304F3763" w14:textId="77777777" w:rsidR="006077F6" w:rsidRPr="00CE0329" w:rsidRDefault="006077F6" w:rsidP="00B5679A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CE0329">
              <w:rPr>
                <w:rFonts w:ascii="Century Gothic" w:hAnsi="Century Gothic"/>
                <w:b/>
                <w:sz w:val="28"/>
                <w:szCs w:val="28"/>
              </w:rPr>
              <w:t>Backpack</w:t>
            </w:r>
          </w:p>
          <w:p w14:paraId="6A0CACC0" w14:textId="77777777" w:rsidR="00054CDC" w:rsidRPr="00C22B1C" w:rsidRDefault="00054CDC" w:rsidP="00606890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C22B1C">
              <w:rPr>
                <w:rFonts w:ascii="Century Gothic" w:hAnsi="Century Gothic"/>
                <w:b/>
                <w:sz w:val="28"/>
                <w:szCs w:val="28"/>
              </w:rPr>
              <w:t>Indoor non marking shoes</w:t>
            </w:r>
          </w:p>
          <w:p w14:paraId="034C2F26" w14:textId="77777777" w:rsidR="00054CDC" w:rsidRPr="00C22B1C" w:rsidRDefault="00054CDC" w:rsidP="00606890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C22B1C">
              <w:rPr>
                <w:rFonts w:ascii="Century Gothic" w:hAnsi="Century Gothic"/>
                <w:b/>
                <w:sz w:val="28"/>
                <w:szCs w:val="28"/>
              </w:rPr>
              <w:t>Capped water bottle</w:t>
            </w:r>
          </w:p>
          <w:p w14:paraId="1CB97FC7" w14:textId="77777777" w:rsidR="00054CDC" w:rsidRPr="00FA3D75" w:rsidRDefault="00054CDC" w:rsidP="00FA3D75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FA3D75">
              <w:rPr>
                <w:rFonts w:ascii="Century Gothic" w:hAnsi="Century Gothic"/>
                <w:b/>
                <w:sz w:val="28"/>
                <w:szCs w:val="28"/>
              </w:rPr>
              <w:t>Boxes of Kleenex</w:t>
            </w:r>
          </w:p>
          <w:p w14:paraId="0A7A997A" w14:textId="49E28BB9" w:rsidR="00054CDC" w:rsidRPr="0091057B" w:rsidRDefault="001E0893" w:rsidP="00606890">
            <w:pPr>
              <w:jc w:val="center"/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</w:pPr>
            <w:r w:rsidRPr="0091057B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>Parents,</w:t>
            </w:r>
            <w:r w:rsidR="00054CDC" w:rsidRPr="0091057B">
              <w:rPr>
                <w:rFonts w:ascii="Century Gothic" w:eastAsia="Times New Roman" w:hAnsi="Century Gothic" w:cs="Times New Roman"/>
                <w:sz w:val="24"/>
                <w:szCs w:val="24"/>
                <w:lang w:eastAsia="en-CA"/>
              </w:rPr>
              <w:t xml:space="preserve"> please note that in the first weeks of school, classroom teachers may request additional items.</w:t>
            </w:r>
          </w:p>
        </w:tc>
      </w:tr>
    </w:tbl>
    <w:p w14:paraId="756996CF" w14:textId="77777777" w:rsidR="00A149A9" w:rsidRDefault="00A149A9"/>
    <w:sectPr w:rsidR="00A149A9" w:rsidSect="00FA3BC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81D96"/>
    <w:multiLevelType w:val="hybridMultilevel"/>
    <w:tmpl w:val="C93E0528"/>
    <w:lvl w:ilvl="0" w:tplc="A68E162A">
      <w:start w:val="1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" w15:restartNumberingAfterBreak="0">
    <w:nsid w:val="09CA4B94"/>
    <w:multiLevelType w:val="hybridMultilevel"/>
    <w:tmpl w:val="B7ACE8F6"/>
    <w:lvl w:ilvl="0" w:tplc="45928848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36EF4"/>
    <w:multiLevelType w:val="hybridMultilevel"/>
    <w:tmpl w:val="BECE7B10"/>
    <w:lvl w:ilvl="0" w:tplc="3F54CA2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F62B1"/>
    <w:multiLevelType w:val="hybridMultilevel"/>
    <w:tmpl w:val="9C60A39A"/>
    <w:lvl w:ilvl="0" w:tplc="34840922">
      <w:start w:val="1"/>
      <w:numFmt w:val="decimal"/>
      <w:lvlText w:val="%1"/>
      <w:lvlJc w:val="left"/>
      <w:pPr>
        <w:ind w:left="765" w:hanging="405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736F6"/>
    <w:multiLevelType w:val="hybridMultilevel"/>
    <w:tmpl w:val="4D74F110"/>
    <w:lvl w:ilvl="0" w:tplc="B6AED83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12D8C"/>
    <w:multiLevelType w:val="hybridMultilevel"/>
    <w:tmpl w:val="ECCC0568"/>
    <w:lvl w:ilvl="0" w:tplc="FB2C6A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90966"/>
    <w:multiLevelType w:val="hybridMultilevel"/>
    <w:tmpl w:val="DCD43B0E"/>
    <w:lvl w:ilvl="0" w:tplc="4294B65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50149"/>
    <w:multiLevelType w:val="hybridMultilevel"/>
    <w:tmpl w:val="90D0F01A"/>
    <w:lvl w:ilvl="0" w:tplc="DF869362">
      <w:start w:val="1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8" w15:restartNumberingAfterBreak="0">
    <w:nsid w:val="297C4464"/>
    <w:multiLevelType w:val="hybridMultilevel"/>
    <w:tmpl w:val="A2867F02"/>
    <w:lvl w:ilvl="0" w:tplc="F448F6CC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D2001C"/>
    <w:multiLevelType w:val="hybridMultilevel"/>
    <w:tmpl w:val="129A187A"/>
    <w:lvl w:ilvl="0" w:tplc="C1B601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A44D2"/>
    <w:multiLevelType w:val="hybridMultilevel"/>
    <w:tmpl w:val="40ECFA68"/>
    <w:lvl w:ilvl="0" w:tplc="C5803D7C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205BB9"/>
    <w:multiLevelType w:val="hybridMultilevel"/>
    <w:tmpl w:val="D4DC82AC"/>
    <w:lvl w:ilvl="0" w:tplc="42BC823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4806BD"/>
    <w:multiLevelType w:val="hybridMultilevel"/>
    <w:tmpl w:val="313C55C0"/>
    <w:lvl w:ilvl="0" w:tplc="9F4248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41696"/>
    <w:multiLevelType w:val="hybridMultilevel"/>
    <w:tmpl w:val="851AA8AA"/>
    <w:lvl w:ilvl="0" w:tplc="4418CA40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F7163"/>
    <w:multiLevelType w:val="hybridMultilevel"/>
    <w:tmpl w:val="59384FE8"/>
    <w:lvl w:ilvl="0" w:tplc="7F22E29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C9152F"/>
    <w:multiLevelType w:val="hybridMultilevel"/>
    <w:tmpl w:val="FD30AF86"/>
    <w:lvl w:ilvl="0" w:tplc="A0E27BB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472D7"/>
    <w:multiLevelType w:val="hybridMultilevel"/>
    <w:tmpl w:val="118A5FEA"/>
    <w:lvl w:ilvl="0" w:tplc="C812DE3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A5373B"/>
    <w:multiLevelType w:val="hybridMultilevel"/>
    <w:tmpl w:val="B262E306"/>
    <w:lvl w:ilvl="0" w:tplc="51244558">
      <w:start w:val="1"/>
      <w:numFmt w:val="decimal"/>
      <w:lvlText w:val="%1"/>
      <w:lvlJc w:val="left"/>
      <w:pPr>
        <w:ind w:left="735" w:hanging="405"/>
      </w:pPr>
      <w:rPr>
        <w:rFonts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8" w15:restartNumberingAfterBreak="0">
    <w:nsid w:val="64502D61"/>
    <w:multiLevelType w:val="hybridMultilevel"/>
    <w:tmpl w:val="FAF4FB3E"/>
    <w:lvl w:ilvl="0" w:tplc="571E7E90">
      <w:start w:val="1"/>
      <w:numFmt w:val="decimal"/>
      <w:lvlText w:val="%1"/>
      <w:lvlJc w:val="left"/>
      <w:pPr>
        <w:ind w:left="7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6" w:hanging="360"/>
      </w:pPr>
    </w:lvl>
    <w:lvl w:ilvl="2" w:tplc="1009001B" w:tentative="1">
      <w:start w:val="1"/>
      <w:numFmt w:val="lowerRoman"/>
      <w:lvlText w:val="%3."/>
      <w:lvlJc w:val="right"/>
      <w:pPr>
        <w:ind w:left="2166" w:hanging="180"/>
      </w:pPr>
    </w:lvl>
    <w:lvl w:ilvl="3" w:tplc="1009000F" w:tentative="1">
      <w:start w:val="1"/>
      <w:numFmt w:val="decimal"/>
      <w:lvlText w:val="%4."/>
      <w:lvlJc w:val="left"/>
      <w:pPr>
        <w:ind w:left="2886" w:hanging="360"/>
      </w:pPr>
    </w:lvl>
    <w:lvl w:ilvl="4" w:tplc="10090019" w:tentative="1">
      <w:start w:val="1"/>
      <w:numFmt w:val="lowerLetter"/>
      <w:lvlText w:val="%5."/>
      <w:lvlJc w:val="left"/>
      <w:pPr>
        <w:ind w:left="3606" w:hanging="360"/>
      </w:pPr>
    </w:lvl>
    <w:lvl w:ilvl="5" w:tplc="1009001B" w:tentative="1">
      <w:start w:val="1"/>
      <w:numFmt w:val="lowerRoman"/>
      <w:lvlText w:val="%6."/>
      <w:lvlJc w:val="right"/>
      <w:pPr>
        <w:ind w:left="4326" w:hanging="180"/>
      </w:pPr>
    </w:lvl>
    <w:lvl w:ilvl="6" w:tplc="1009000F" w:tentative="1">
      <w:start w:val="1"/>
      <w:numFmt w:val="decimal"/>
      <w:lvlText w:val="%7."/>
      <w:lvlJc w:val="left"/>
      <w:pPr>
        <w:ind w:left="5046" w:hanging="360"/>
      </w:pPr>
    </w:lvl>
    <w:lvl w:ilvl="7" w:tplc="10090019" w:tentative="1">
      <w:start w:val="1"/>
      <w:numFmt w:val="lowerLetter"/>
      <w:lvlText w:val="%8."/>
      <w:lvlJc w:val="left"/>
      <w:pPr>
        <w:ind w:left="5766" w:hanging="360"/>
      </w:pPr>
    </w:lvl>
    <w:lvl w:ilvl="8" w:tplc="1009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9" w15:restartNumberingAfterBreak="0">
    <w:nsid w:val="6709012E"/>
    <w:multiLevelType w:val="hybridMultilevel"/>
    <w:tmpl w:val="602CD128"/>
    <w:lvl w:ilvl="0" w:tplc="B10A5CD8">
      <w:start w:val="1"/>
      <w:numFmt w:val="decimal"/>
      <w:lvlText w:val="%1"/>
      <w:lvlJc w:val="left"/>
      <w:pPr>
        <w:ind w:left="75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10" w:hanging="360"/>
      </w:pPr>
    </w:lvl>
    <w:lvl w:ilvl="2" w:tplc="1009001B" w:tentative="1">
      <w:start w:val="1"/>
      <w:numFmt w:val="lowerRoman"/>
      <w:lvlText w:val="%3."/>
      <w:lvlJc w:val="right"/>
      <w:pPr>
        <w:ind w:left="2130" w:hanging="180"/>
      </w:pPr>
    </w:lvl>
    <w:lvl w:ilvl="3" w:tplc="1009000F" w:tentative="1">
      <w:start w:val="1"/>
      <w:numFmt w:val="decimal"/>
      <w:lvlText w:val="%4."/>
      <w:lvlJc w:val="left"/>
      <w:pPr>
        <w:ind w:left="2850" w:hanging="360"/>
      </w:pPr>
    </w:lvl>
    <w:lvl w:ilvl="4" w:tplc="10090019" w:tentative="1">
      <w:start w:val="1"/>
      <w:numFmt w:val="lowerLetter"/>
      <w:lvlText w:val="%5."/>
      <w:lvlJc w:val="left"/>
      <w:pPr>
        <w:ind w:left="3570" w:hanging="360"/>
      </w:pPr>
    </w:lvl>
    <w:lvl w:ilvl="5" w:tplc="1009001B" w:tentative="1">
      <w:start w:val="1"/>
      <w:numFmt w:val="lowerRoman"/>
      <w:lvlText w:val="%6."/>
      <w:lvlJc w:val="right"/>
      <w:pPr>
        <w:ind w:left="4290" w:hanging="180"/>
      </w:pPr>
    </w:lvl>
    <w:lvl w:ilvl="6" w:tplc="1009000F" w:tentative="1">
      <w:start w:val="1"/>
      <w:numFmt w:val="decimal"/>
      <w:lvlText w:val="%7."/>
      <w:lvlJc w:val="left"/>
      <w:pPr>
        <w:ind w:left="5010" w:hanging="360"/>
      </w:pPr>
    </w:lvl>
    <w:lvl w:ilvl="7" w:tplc="10090019" w:tentative="1">
      <w:start w:val="1"/>
      <w:numFmt w:val="lowerLetter"/>
      <w:lvlText w:val="%8."/>
      <w:lvlJc w:val="left"/>
      <w:pPr>
        <w:ind w:left="5730" w:hanging="360"/>
      </w:pPr>
    </w:lvl>
    <w:lvl w:ilvl="8" w:tplc="1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0" w15:restartNumberingAfterBreak="0">
    <w:nsid w:val="6CE67CE1"/>
    <w:multiLevelType w:val="hybridMultilevel"/>
    <w:tmpl w:val="61C09658"/>
    <w:lvl w:ilvl="0" w:tplc="26DC225A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6F1377E0"/>
    <w:multiLevelType w:val="hybridMultilevel"/>
    <w:tmpl w:val="7A1854BC"/>
    <w:lvl w:ilvl="0" w:tplc="A17CA78E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D46977"/>
    <w:multiLevelType w:val="hybridMultilevel"/>
    <w:tmpl w:val="3E7A2136"/>
    <w:lvl w:ilvl="0" w:tplc="AC22419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7822646">
    <w:abstractNumId w:val="4"/>
  </w:num>
  <w:num w:numId="2" w16cid:durableId="413093937">
    <w:abstractNumId w:val="3"/>
  </w:num>
  <w:num w:numId="3" w16cid:durableId="1432973014">
    <w:abstractNumId w:val="7"/>
  </w:num>
  <w:num w:numId="4" w16cid:durableId="1382829912">
    <w:abstractNumId w:val="21"/>
  </w:num>
  <w:num w:numId="5" w16cid:durableId="1692535549">
    <w:abstractNumId w:val="17"/>
  </w:num>
  <w:num w:numId="6" w16cid:durableId="60754679">
    <w:abstractNumId w:val="19"/>
  </w:num>
  <w:num w:numId="7" w16cid:durableId="437794335">
    <w:abstractNumId w:val="9"/>
  </w:num>
  <w:num w:numId="8" w16cid:durableId="1938097666">
    <w:abstractNumId w:val="2"/>
  </w:num>
  <w:num w:numId="9" w16cid:durableId="1380280262">
    <w:abstractNumId w:val="12"/>
  </w:num>
  <w:num w:numId="10" w16cid:durableId="560211578">
    <w:abstractNumId w:val="14"/>
  </w:num>
  <w:num w:numId="11" w16cid:durableId="1586377511">
    <w:abstractNumId w:val="11"/>
  </w:num>
  <w:num w:numId="12" w16cid:durableId="664281996">
    <w:abstractNumId w:val="13"/>
  </w:num>
  <w:num w:numId="13" w16cid:durableId="193886768">
    <w:abstractNumId w:val="20"/>
  </w:num>
  <w:num w:numId="14" w16cid:durableId="685518761">
    <w:abstractNumId w:val="8"/>
  </w:num>
  <w:num w:numId="15" w16cid:durableId="1206792104">
    <w:abstractNumId w:val="1"/>
  </w:num>
  <w:num w:numId="16" w16cid:durableId="1367174552">
    <w:abstractNumId w:val="22"/>
  </w:num>
  <w:num w:numId="17" w16cid:durableId="1424764637">
    <w:abstractNumId w:val="5"/>
  </w:num>
  <w:num w:numId="18" w16cid:durableId="187259822">
    <w:abstractNumId w:val="16"/>
  </w:num>
  <w:num w:numId="19" w16cid:durableId="950474792">
    <w:abstractNumId w:val="6"/>
  </w:num>
  <w:num w:numId="20" w16cid:durableId="603390028">
    <w:abstractNumId w:val="15"/>
  </w:num>
  <w:num w:numId="21" w16cid:durableId="1968657831">
    <w:abstractNumId w:val="10"/>
  </w:num>
  <w:num w:numId="22" w16cid:durableId="622347734">
    <w:abstractNumId w:val="0"/>
  </w:num>
  <w:num w:numId="23" w16cid:durableId="3358892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jc0sjQzMTYyNzNU0lEKTi0uzszPAykwqgUAUbTV+iwAAAA="/>
  </w:docVars>
  <w:rsids>
    <w:rsidRoot w:val="00054CDC"/>
    <w:rsid w:val="00025766"/>
    <w:rsid w:val="00054CDC"/>
    <w:rsid w:val="00166D33"/>
    <w:rsid w:val="001E0893"/>
    <w:rsid w:val="001F6DC6"/>
    <w:rsid w:val="00242827"/>
    <w:rsid w:val="0034016A"/>
    <w:rsid w:val="0051665A"/>
    <w:rsid w:val="00554ABB"/>
    <w:rsid w:val="006077F6"/>
    <w:rsid w:val="006164BD"/>
    <w:rsid w:val="006D567F"/>
    <w:rsid w:val="007751EE"/>
    <w:rsid w:val="007F7045"/>
    <w:rsid w:val="0085255E"/>
    <w:rsid w:val="00891E11"/>
    <w:rsid w:val="008B5F56"/>
    <w:rsid w:val="00906642"/>
    <w:rsid w:val="009A4591"/>
    <w:rsid w:val="009B6F15"/>
    <w:rsid w:val="00A149A9"/>
    <w:rsid w:val="00B0185E"/>
    <w:rsid w:val="00B5679A"/>
    <w:rsid w:val="00BC70BF"/>
    <w:rsid w:val="00BF4B1A"/>
    <w:rsid w:val="00C31C77"/>
    <w:rsid w:val="00CE0329"/>
    <w:rsid w:val="00CF0E68"/>
    <w:rsid w:val="00DB4C87"/>
    <w:rsid w:val="00E71D66"/>
    <w:rsid w:val="00F6734B"/>
    <w:rsid w:val="00FA3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F9D15"/>
  <w15:docId w15:val="{9565177A-C97C-4329-91AE-A6DA0C43B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C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54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4C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River School Division #10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d, Moira</dc:creator>
  <cp:lastModifiedBy>Robinson, Tina</cp:lastModifiedBy>
  <cp:revision>2</cp:revision>
  <dcterms:created xsi:type="dcterms:W3CDTF">2022-06-10T17:33:00Z</dcterms:created>
  <dcterms:modified xsi:type="dcterms:W3CDTF">2022-06-10T17:33:00Z</dcterms:modified>
</cp:coreProperties>
</file>